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DF2A2" w14:textId="77777777" w:rsidR="006465C2" w:rsidRPr="000A12F1" w:rsidRDefault="00AA361B" w:rsidP="00AA361B">
      <w:pPr>
        <w:jc w:val="center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LIVESTOCK BILL OF SALE</w:t>
      </w:r>
    </w:p>
    <w:p w14:paraId="3701DE8F" w14:textId="77777777" w:rsidR="00AA361B" w:rsidRPr="000A12F1" w:rsidRDefault="00AA361B" w:rsidP="00AA361B">
      <w:pPr>
        <w:jc w:val="center"/>
        <w:rPr>
          <w:rFonts w:ascii="Lato" w:hAnsi="Lato" w:cs="Times New Roman"/>
          <w:b/>
          <w:sz w:val="22"/>
          <w:szCs w:val="22"/>
        </w:rPr>
      </w:pPr>
    </w:p>
    <w:p w14:paraId="5DC3E625" w14:textId="77777777" w:rsidR="00DC40DD" w:rsidRPr="000A12F1" w:rsidRDefault="00DC40DD" w:rsidP="00AA361B">
      <w:pPr>
        <w:pStyle w:val="ListParagraph"/>
        <w:numPr>
          <w:ilvl w:val="0"/>
          <w:numId w:val="1"/>
        </w:numPr>
        <w:spacing w:line="480" w:lineRule="auto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Dates</w:t>
      </w:r>
      <w:r w:rsidRPr="000A12F1">
        <w:rPr>
          <w:rFonts w:ascii="Lato" w:hAnsi="Lato" w:cs="Times New Roman"/>
          <w:sz w:val="22"/>
          <w:szCs w:val="22"/>
        </w:rPr>
        <w:t>. This agreement was created on the ____ day of _________________, 20___ (Hereinafter known as the “Agreement Date”) with the intention of the transfer of livestock and monetary funds to be on the ____ day of _________________, 20___ (Hereinafter known as the “Date of Sale”).</w:t>
      </w:r>
    </w:p>
    <w:p w14:paraId="3F60FD3F" w14:textId="77777777" w:rsidR="00AA361B" w:rsidRPr="000A12F1" w:rsidRDefault="00AA361B" w:rsidP="00AA361B">
      <w:pPr>
        <w:pStyle w:val="ListParagraph"/>
        <w:numPr>
          <w:ilvl w:val="0"/>
          <w:numId w:val="1"/>
        </w:numPr>
        <w:spacing w:line="480" w:lineRule="auto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The Parties</w:t>
      </w:r>
      <w:r w:rsidRPr="000A12F1">
        <w:rPr>
          <w:rFonts w:ascii="Lato" w:hAnsi="Lato" w:cs="Times New Roman"/>
          <w:sz w:val="22"/>
          <w:szCs w:val="22"/>
        </w:rPr>
        <w:t xml:space="preserve">. The owner of the livestock is known as ___________________ with a mailing address of ___________________ in the City of ___________________, State of ___________________ (Hereinafter known as the “Seller”). The purchaser of the livestock is known as ___________________ with a mailing address of ___________________ in the City of ___________________, State of ___________________ (Hereinafter known as the “Buyer”). </w:t>
      </w:r>
    </w:p>
    <w:p w14:paraId="06E031A2" w14:textId="77777777" w:rsidR="00AA361B" w:rsidRPr="000A12F1" w:rsidRDefault="00AA361B" w:rsidP="00AA361B">
      <w:pPr>
        <w:pStyle w:val="ListParagraph"/>
        <w:numPr>
          <w:ilvl w:val="0"/>
          <w:numId w:val="1"/>
        </w:numPr>
        <w:spacing w:line="480" w:lineRule="auto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Livestock</w:t>
      </w:r>
      <w:r w:rsidRPr="000A12F1">
        <w:rPr>
          <w:rFonts w:ascii="Lato" w:hAnsi="Lato" w:cs="Times New Roman"/>
          <w:sz w:val="22"/>
          <w:szCs w:val="22"/>
        </w:rPr>
        <w:t>. The livestock to be sold is described as:</w:t>
      </w:r>
    </w:p>
    <w:p w14:paraId="61DCBBDD" w14:textId="77777777" w:rsidR="00AA361B" w:rsidRPr="000A12F1" w:rsidRDefault="00AA361B" w:rsidP="00DC40DD">
      <w:pPr>
        <w:spacing w:line="480" w:lineRule="auto"/>
        <w:ind w:left="810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Animal #1</w:t>
      </w:r>
    </w:p>
    <w:p w14:paraId="6C1FE6F9" w14:textId="77777777" w:rsidR="00AA361B" w:rsidRPr="000A12F1" w:rsidRDefault="00AA361B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________________________________________________________________</w:t>
      </w:r>
    </w:p>
    <w:p w14:paraId="1EECC88F" w14:textId="77777777" w:rsidR="00AA361B" w:rsidRPr="000A12F1" w:rsidRDefault="00AA361B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Number Color  Kind       Brand       Weight   Other Information</w:t>
      </w:r>
    </w:p>
    <w:p w14:paraId="7CD6D137" w14:textId="77777777" w:rsidR="00AA361B" w:rsidRPr="000A12F1" w:rsidRDefault="00AA361B" w:rsidP="00DC40DD">
      <w:pPr>
        <w:ind w:left="810"/>
        <w:rPr>
          <w:rFonts w:ascii="Lato" w:hAnsi="Lato" w:cs="Times New Roman"/>
          <w:sz w:val="22"/>
          <w:szCs w:val="22"/>
        </w:rPr>
      </w:pPr>
    </w:p>
    <w:p w14:paraId="58251ED2" w14:textId="77777777" w:rsidR="00AA361B" w:rsidRPr="000A12F1" w:rsidRDefault="00AA361B" w:rsidP="00DC40DD">
      <w:pPr>
        <w:spacing w:line="480" w:lineRule="auto"/>
        <w:ind w:left="810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Animal #2</w:t>
      </w:r>
    </w:p>
    <w:p w14:paraId="231C313D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________________________________________________________________</w:t>
      </w:r>
    </w:p>
    <w:p w14:paraId="0B99A790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Number       Color       Kind       Brand       Weight           Other Information</w:t>
      </w:r>
    </w:p>
    <w:p w14:paraId="20BDEDD8" w14:textId="77777777" w:rsidR="00AA361B" w:rsidRPr="000A12F1" w:rsidRDefault="00AA361B" w:rsidP="00DC40DD">
      <w:pPr>
        <w:ind w:left="810"/>
        <w:rPr>
          <w:rFonts w:ascii="Lato" w:hAnsi="Lato" w:cs="Times New Roman"/>
          <w:sz w:val="22"/>
          <w:szCs w:val="22"/>
        </w:rPr>
      </w:pPr>
    </w:p>
    <w:p w14:paraId="315A4997" w14:textId="77777777" w:rsidR="00AA361B" w:rsidRPr="000A12F1" w:rsidRDefault="00AA361B" w:rsidP="00DC40DD">
      <w:pPr>
        <w:spacing w:line="480" w:lineRule="auto"/>
        <w:ind w:left="810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Animal #3</w:t>
      </w:r>
    </w:p>
    <w:p w14:paraId="6FC602B0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________________________________________________________________</w:t>
      </w:r>
    </w:p>
    <w:p w14:paraId="1A621C2A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Number       Color       Kind       Brand       Weight           Other Information</w:t>
      </w:r>
    </w:p>
    <w:p w14:paraId="40DF4569" w14:textId="77777777" w:rsidR="00AA361B" w:rsidRPr="000A12F1" w:rsidRDefault="00AA361B" w:rsidP="00DC40DD">
      <w:pPr>
        <w:ind w:left="810"/>
        <w:rPr>
          <w:rFonts w:ascii="Lato" w:hAnsi="Lato" w:cs="Times New Roman"/>
          <w:sz w:val="22"/>
          <w:szCs w:val="22"/>
        </w:rPr>
      </w:pPr>
    </w:p>
    <w:p w14:paraId="507691EE" w14:textId="77777777" w:rsidR="00AA361B" w:rsidRPr="000A12F1" w:rsidRDefault="00AA361B" w:rsidP="00DC40DD">
      <w:pPr>
        <w:spacing w:line="480" w:lineRule="auto"/>
        <w:ind w:left="810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Animal #4</w:t>
      </w:r>
    </w:p>
    <w:p w14:paraId="6FC9278F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________________________________________________________________</w:t>
      </w:r>
    </w:p>
    <w:p w14:paraId="12FF7976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Number       Color       Kind       Brand       Weight           Other Information</w:t>
      </w:r>
    </w:p>
    <w:p w14:paraId="6DE3558B" w14:textId="77777777" w:rsidR="00AA361B" w:rsidRPr="000A12F1" w:rsidRDefault="00AA361B" w:rsidP="00DC40DD">
      <w:pPr>
        <w:ind w:left="810"/>
        <w:rPr>
          <w:rFonts w:ascii="Lato" w:hAnsi="Lato" w:cs="Times New Roman"/>
          <w:sz w:val="22"/>
          <w:szCs w:val="22"/>
        </w:rPr>
      </w:pPr>
    </w:p>
    <w:p w14:paraId="45559FBF" w14:textId="77777777" w:rsidR="00AA361B" w:rsidRPr="000A12F1" w:rsidRDefault="00AA361B" w:rsidP="00DC40DD">
      <w:pPr>
        <w:spacing w:line="480" w:lineRule="auto"/>
        <w:ind w:left="810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Animal #5</w:t>
      </w:r>
    </w:p>
    <w:p w14:paraId="00DE2BBF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________________________________________________________________</w:t>
      </w:r>
    </w:p>
    <w:p w14:paraId="6640EB31" w14:textId="77777777" w:rsidR="00DC40DD" w:rsidRPr="000A12F1" w:rsidRDefault="00DC40DD" w:rsidP="00DC40DD">
      <w:pPr>
        <w:ind w:left="810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Number       Color       Kind       Brand       Weight           Other Information</w:t>
      </w:r>
    </w:p>
    <w:p w14:paraId="638BA877" w14:textId="77777777" w:rsidR="00AA361B" w:rsidRPr="000A12F1" w:rsidRDefault="00AA361B" w:rsidP="00DC40DD">
      <w:pPr>
        <w:spacing w:line="480" w:lineRule="auto"/>
        <w:rPr>
          <w:rFonts w:ascii="Lato" w:hAnsi="Lato" w:cs="Times New Roman"/>
          <w:sz w:val="22"/>
          <w:szCs w:val="22"/>
        </w:rPr>
      </w:pPr>
    </w:p>
    <w:p w14:paraId="7FCAD796" w14:textId="77777777" w:rsidR="00DC40DD" w:rsidRPr="000A12F1" w:rsidRDefault="00AA361B" w:rsidP="00DC40DD">
      <w:pPr>
        <w:pStyle w:val="ListParagraph"/>
        <w:numPr>
          <w:ilvl w:val="0"/>
          <w:numId w:val="1"/>
        </w:numPr>
        <w:spacing w:line="480" w:lineRule="auto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lastRenderedPageBreak/>
        <w:t>Purchase Terms</w:t>
      </w:r>
      <w:r w:rsidRPr="000A12F1">
        <w:rPr>
          <w:rFonts w:ascii="Lato" w:hAnsi="Lato" w:cs="Times New Roman"/>
          <w:sz w:val="22"/>
          <w:szCs w:val="22"/>
        </w:rPr>
        <w:t>. The price the Buyer agrees to pay the Seller for the livestock mentioned in Section II shall be $_________________________ (US Dollars)</w:t>
      </w:r>
      <w:r w:rsidR="00DC40DD" w:rsidRPr="000A12F1">
        <w:rPr>
          <w:rFonts w:ascii="Lato" w:hAnsi="Lato" w:cs="Times New Roman"/>
          <w:sz w:val="22"/>
          <w:szCs w:val="22"/>
        </w:rPr>
        <w:t xml:space="preserve"> to be paid on the Date of S</w:t>
      </w:r>
      <w:r w:rsidRPr="000A12F1">
        <w:rPr>
          <w:rFonts w:ascii="Lato" w:hAnsi="Lato" w:cs="Times New Roman"/>
          <w:sz w:val="22"/>
          <w:szCs w:val="22"/>
        </w:rPr>
        <w:t xml:space="preserve">ale. </w:t>
      </w:r>
      <w:r w:rsidR="00DC40DD" w:rsidRPr="000A12F1">
        <w:rPr>
          <w:rFonts w:ascii="Lato" w:hAnsi="Lato" w:cs="Times New Roman"/>
          <w:sz w:val="22"/>
          <w:szCs w:val="22"/>
        </w:rPr>
        <w:t xml:space="preserve">The Buyer agrees to </w:t>
      </w:r>
    </w:p>
    <w:p w14:paraId="23BD8716" w14:textId="77777777" w:rsidR="00DC40DD" w:rsidRPr="000A12F1" w:rsidRDefault="00DC40DD" w:rsidP="00DC40DD">
      <w:pPr>
        <w:pStyle w:val="ListParagraph"/>
        <w:spacing w:line="480" w:lineRule="auto"/>
        <w:rPr>
          <w:rFonts w:ascii="Lato" w:hAnsi="Lato" w:cs="Times New Roman"/>
          <w:sz w:val="22"/>
          <w:szCs w:val="22"/>
        </w:rPr>
      </w:pPr>
      <w:r w:rsidRPr="000A12F1">
        <w:rPr>
          <w:rFonts w:ascii="Segoe UI Symbol" w:eastAsia="MS Mincho" w:hAnsi="Segoe UI Symbol" w:cs="Segoe UI Symbol"/>
          <w:sz w:val="22"/>
          <w:szCs w:val="22"/>
        </w:rPr>
        <w:t>☐</w:t>
      </w:r>
      <w:r w:rsidRPr="000A12F1">
        <w:rPr>
          <w:rFonts w:ascii="Lato" w:hAnsi="Lato" w:cs="Times New Roman"/>
          <w:sz w:val="22"/>
          <w:szCs w:val="22"/>
        </w:rPr>
        <w:t xml:space="preserve"> - Make a deposit in the amount of $_________________________ (US Dollars) which shall be credited against the sales price on the Date of Sale. </w:t>
      </w:r>
    </w:p>
    <w:p w14:paraId="38F4188E" w14:textId="77777777" w:rsidR="00AA361B" w:rsidRPr="000A12F1" w:rsidRDefault="00DC40DD" w:rsidP="00DC40DD">
      <w:pPr>
        <w:pStyle w:val="ListParagraph"/>
        <w:spacing w:line="480" w:lineRule="auto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Segoe UI Symbol" w:eastAsia="MS Mincho" w:hAnsi="Segoe UI Symbol" w:cs="Segoe UI Symbol"/>
          <w:sz w:val="22"/>
          <w:szCs w:val="22"/>
        </w:rPr>
        <w:t>☐</w:t>
      </w:r>
      <w:r w:rsidRPr="000A12F1">
        <w:rPr>
          <w:rFonts w:ascii="Lato" w:hAnsi="Lato" w:cs="Times New Roman"/>
          <w:sz w:val="22"/>
          <w:szCs w:val="22"/>
        </w:rPr>
        <w:t xml:space="preserve"> - Not make a deposit.</w:t>
      </w:r>
    </w:p>
    <w:p w14:paraId="075ED6F5" w14:textId="77777777" w:rsidR="00AA361B" w:rsidRPr="000A12F1" w:rsidRDefault="00DC40DD" w:rsidP="00DC40DD">
      <w:pPr>
        <w:pStyle w:val="ListParagraph"/>
        <w:numPr>
          <w:ilvl w:val="0"/>
          <w:numId w:val="1"/>
        </w:numPr>
        <w:spacing w:line="480" w:lineRule="auto"/>
        <w:rPr>
          <w:rFonts w:ascii="Lato" w:hAnsi="Lato" w:cs="Times New Roman"/>
          <w:b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Inspection</w:t>
      </w:r>
      <w:r w:rsidRPr="000A12F1">
        <w:rPr>
          <w:rFonts w:ascii="Lato" w:hAnsi="Lato" w:cs="Times New Roman"/>
          <w:sz w:val="22"/>
          <w:szCs w:val="22"/>
        </w:rPr>
        <w:t xml:space="preserve">. The Buyer shall have the right to inspect the livestock at anytime between the Agreement Date and the Date of Sale. If during the inspection the Parties are informed of </w:t>
      </w:r>
      <w:r w:rsidR="000035D3" w:rsidRPr="000A12F1">
        <w:rPr>
          <w:rFonts w:ascii="Lato" w:hAnsi="Lato" w:cs="Times New Roman"/>
          <w:sz w:val="22"/>
          <w:szCs w:val="22"/>
        </w:rPr>
        <w:t>any defect or abnormalities this agreement may become void, at the sole option of the Buyer, with any deposit being returned immediately.</w:t>
      </w:r>
    </w:p>
    <w:p w14:paraId="5C692089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b/>
          <w:sz w:val="22"/>
          <w:szCs w:val="22"/>
        </w:rPr>
      </w:pPr>
    </w:p>
    <w:p w14:paraId="48121610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sz w:val="22"/>
          <w:szCs w:val="22"/>
          <w:lang w:val="fr-CA"/>
        </w:rPr>
      </w:pPr>
      <w:r w:rsidRPr="000A12F1">
        <w:rPr>
          <w:rFonts w:ascii="Lato" w:hAnsi="Lato" w:cs="Times New Roman"/>
          <w:b/>
          <w:sz w:val="22"/>
          <w:szCs w:val="22"/>
          <w:lang w:val="fr-CA"/>
        </w:rPr>
        <w:t>Buyer Signature</w:t>
      </w:r>
      <w:r w:rsidRPr="000A12F1">
        <w:rPr>
          <w:rFonts w:ascii="Lato" w:hAnsi="Lato" w:cs="Times New Roman"/>
          <w:sz w:val="22"/>
          <w:szCs w:val="22"/>
          <w:lang w:val="fr-CA"/>
        </w:rPr>
        <w:t xml:space="preserve"> ____________________ Date _________ Print ________________</w:t>
      </w:r>
    </w:p>
    <w:p w14:paraId="78E54C09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b/>
          <w:sz w:val="22"/>
          <w:szCs w:val="22"/>
          <w:lang w:val="fr-CA"/>
        </w:rPr>
      </w:pPr>
    </w:p>
    <w:p w14:paraId="0FA2E883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sz w:val="22"/>
          <w:szCs w:val="22"/>
          <w:lang w:val="fr-CA"/>
        </w:rPr>
      </w:pPr>
      <w:r w:rsidRPr="000A12F1">
        <w:rPr>
          <w:rFonts w:ascii="Lato" w:hAnsi="Lato" w:cs="Times New Roman"/>
          <w:b/>
          <w:sz w:val="22"/>
          <w:szCs w:val="22"/>
          <w:lang w:val="fr-CA"/>
        </w:rPr>
        <w:t>Seller Signature</w:t>
      </w:r>
      <w:r w:rsidRPr="000A12F1">
        <w:rPr>
          <w:rFonts w:ascii="Lato" w:hAnsi="Lato" w:cs="Times New Roman"/>
          <w:sz w:val="22"/>
          <w:szCs w:val="22"/>
          <w:lang w:val="fr-CA"/>
        </w:rPr>
        <w:t xml:space="preserve"> ____________________ Date _________ Print ________________</w:t>
      </w:r>
    </w:p>
    <w:p w14:paraId="77BEAB26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b/>
          <w:sz w:val="22"/>
          <w:szCs w:val="22"/>
          <w:lang w:val="fr-CA"/>
        </w:rPr>
      </w:pPr>
    </w:p>
    <w:p w14:paraId="68B8CE88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Witness Signature</w:t>
      </w:r>
      <w:r w:rsidRPr="000A12F1">
        <w:rPr>
          <w:rFonts w:ascii="Lato" w:hAnsi="Lato" w:cs="Times New Roman"/>
          <w:sz w:val="22"/>
          <w:szCs w:val="22"/>
        </w:rPr>
        <w:t xml:space="preserve"> ___________________ Date _________ Print ________________</w:t>
      </w:r>
    </w:p>
    <w:p w14:paraId="14D82FD2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b/>
          <w:sz w:val="22"/>
          <w:szCs w:val="22"/>
        </w:rPr>
      </w:pPr>
    </w:p>
    <w:p w14:paraId="44AF3ACB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sz w:val="22"/>
          <w:szCs w:val="22"/>
        </w:rPr>
      </w:pPr>
      <w:r w:rsidRPr="000A12F1">
        <w:rPr>
          <w:rFonts w:ascii="Lato" w:hAnsi="Lato" w:cs="Times New Roman"/>
          <w:b/>
          <w:sz w:val="22"/>
          <w:szCs w:val="22"/>
        </w:rPr>
        <w:t>Witness Signature</w:t>
      </w:r>
      <w:r w:rsidRPr="000A12F1">
        <w:rPr>
          <w:rFonts w:ascii="Lato" w:hAnsi="Lato" w:cs="Times New Roman"/>
          <w:sz w:val="22"/>
          <w:szCs w:val="22"/>
        </w:rPr>
        <w:t xml:space="preserve"> ___________________ Date _________ Print ________________</w:t>
      </w:r>
    </w:p>
    <w:p w14:paraId="116F5DBB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sz w:val="22"/>
          <w:szCs w:val="22"/>
        </w:rPr>
      </w:pPr>
    </w:p>
    <w:p w14:paraId="786B9C8E" w14:textId="77777777" w:rsidR="000035D3" w:rsidRPr="000A12F1" w:rsidRDefault="000035D3" w:rsidP="000035D3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Lato" w:hAnsi="Lato" w:cs="Times New Roman"/>
          <w:b/>
          <w:color w:val="000000"/>
          <w:sz w:val="22"/>
          <w:szCs w:val="22"/>
        </w:rPr>
      </w:pPr>
      <w:r w:rsidRPr="000A12F1">
        <w:rPr>
          <w:rFonts w:ascii="Lato" w:hAnsi="Lato" w:cs="Times New Roman"/>
          <w:b/>
          <w:color w:val="000000"/>
          <w:sz w:val="22"/>
          <w:szCs w:val="22"/>
        </w:rPr>
        <w:t>Certificate of Acknowledgement</w:t>
      </w:r>
    </w:p>
    <w:p w14:paraId="5361FAAE" w14:textId="77777777" w:rsidR="000035D3" w:rsidRPr="000A12F1" w:rsidRDefault="000035D3" w:rsidP="000035D3">
      <w:pPr>
        <w:widowControl w:val="0"/>
        <w:autoSpaceDE w:val="0"/>
        <w:autoSpaceDN w:val="0"/>
        <w:adjustRightInd w:val="0"/>
        <w:spacing w:line="480" w:lineRule="auto"/>
        <w:rPr>
          <w:rFonts w:ascii="Lato" w:hAnsi="Lato" w:cs="Times New Roman"/>
          <w:color w:val="000000"/>
          <w:sz w:val="22"/>
          <w:szCs w:val="22"/>
        </w:rPr>
      </w:pPr>
    </w:p>
    <w:p w14:paraId="70DAD23B" w14:textId="77777777" w:rsidR="000035D3" w:rsidRPr="000A12F1" w:rsidRDefault="000035D3" w:rsidP="000035D3">
      <w:pPr>
        <w:widowControl w:val="0"/>
        <w:autoSpaceDE w:val="0"/>
        <w:autoSpaceDN w:val="0"/>
        <w:adjustRightInd w:val="0"/>
        <w:spacing w:line="480" w:lineRule="auto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color w:val="000000"/>
          <w:sz w:val="22"/>
          <w:szCs w:val="22"/>
        </w:rPr>
        <w:t>State of ___________________</w:t>
      </w:r>
    </w:p>
    <w:p w14:paraId="15C0064A" w14:textId="77777777" w:rsidR="000035D3" w:rsidRPr="000A12F1" w:rsidRDefault="000035D3" w:rsidP="000035D3">
      <w:pPr>
        <w:widowControl w:val="0"/>
        <w:autoSpaceDE w:val="0"/>
        <w:autoSpaceDN w:val="0"/>
        <w:adjustRightInd w:val="0"/>
        <w:spacing w:line="480" w:lineRule="auto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color w:val="000000"/>
          <w:sz w:val="22"/>
          <w:szCs w:val="22"/>
        </w:rPr>
        <w:t>County of ___________________</w:t>
      </w:r>
    </w:p>
    <w:p w14:paraId="02BE0B3F" w14:textId="77777777" w:rsidR="000035D3" w:rsidRPr="000A12F1" w:rsidRDefault="000035D3" w:rsidP="000035D3">
      <w:pPr>
        <w:widowControl w:val="0"/>
        <w:autoSpaceDE w:val="0"/>
        <w:autoSpaceDN w:val="0"/>
        <w:adjustRightInd w:val="0"/>
        <w:spacing w:line="480" w:lineRule="auto"/>
        <w:rPr>
          <w:rFonts w:ascii="Lato" w:hAnsi="Lato" w:cs="Times New Roman"/>
          <w:color w:val="000000"/>
          <w:sz w:val="22"/>
          <w:szCs w:val="22"/>
        </w:rPr>
      </w:pPr>
    </w:p>
    <w:p w14:paraId="4FC21281" w14:textId="77777777" w:rsidR="000035D3" w:rsidRPr="000A12F1" w:rsidRDefault="000035D3" w:rsidP="000035D3">
      <w:pPr>
        <w:widowControl w:val="0"/>
        <w:autoSpaceDE w:val="0"/>
        <w:autoSpaceDN w:val="0"/>
        <w:adjustRightInd w:val="0"/>
        <w:spacing w:line="480" w:lineRule="auto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color w:val="000000"/>
          <w:sz w:val="22"/>
          <w:szCs w:val="22"/>
        </w:rPr>
        <w:lastRenderedPageBreak/>
        <w:t xml:space="preserve">On the </w:t>
      </w:r>
      <w:r w:rsidRPr="000A12F1">
        <w:rPr>
          <w:rFonts w:ascii="Lato" w:hAnsi="Lato" w:cs="Times New Roman"/>
          <w:sz w:val="22"/>
          <w:szCs w:val="22"/>
        </w:rPr>
        <w:t xml:space="preserve">___ day of ________________, 20___ </w:t>
      </w:r>
      <w:r w:rsidRPr="000A12F1">
        <w:rPr>
          <w:rFonts w:ascii="Lato" w:hAnsi="Lato" w:cs="Times New Roman"/>
          <w:color w:val="000000"/>
          <w:sz w:val="22"/>
          <w:szCs w:val="22"/>
        </w:rPr>
        <w:t xml:space="preserve">before me, ___________________, personally appeared, ___________________, ___________________, proved to me on the basis of satisfactory evidence to be the person(s) whose name(s) is/are subscribed to the within instrument and acknowledged to me that he/she/they executed the same in his/her/their authorized capacity(ies), and that by his/her/their signature(s) on the instrument the person(s) or the entity upon behalf of which the person(s) acted, executed the instrument.                                                             </w:t>
      </w:r>
    </w:p>
    <w:p w14:paraId="634CB58E" w14:textId="77777777" w:rsidR="000035D3" w:rsidRPr="000A12F1" w:rsidRDefault="000035D3" w:rsidP="000035D3">
      <w:pPr>
        <w:widowControl w:val="0"/>
        <w:autoSpaceDE w:val="0"/>
        <w:autoSpaceDN w:val="0"/>
        <w:adjustRightInd w:val="0"/>
        <w:spacing w:line="480" w:lineRule="auto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color w:val="000000"/>
          <w:sz w:val="22"/>
          <w:szCs w:val="22"/>
        </w:rPr>
        <w:t>WITNESS my hand and official seal,</w:t>
      </w:r>
    </w:p>
    <w:p w14:paraId="10DDFF80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sz w:val="22"/>
          <w:szCs w:val="22"/>
        </w:rPr>
      </w:pPr>
    </w:p>
    <w:p w14:paraId="2F9F8F18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____________________</w:t>
      </w:r>
      <w:r w:rsidRPr="000A12F1">
        <w:rPr>
          <w:rFonts w:ascii="Lato" w:hAnsi="Lato" w:cs="Times New Roman"/>
          <w:color w:val="000000"/>
          <w:sz w:val="22"/>
          <w:szCs w:val="22"/>
        </w:rPr>
        <w:tab/>
      </w:r>
      <w:r w:rsidRPr="000A12F1">
        <w:rPr>
          <w:rFonts w:ascii="Lato" w:hAnsi="Lato" w:cs="Times New Roman"/>
          <w:color w:val="000000"/>
          <w:sz w:val="22"/>
          <w:szCs w:val="22"/>
        </w:rPr>
        <w:tab/>
      </w:r>
    </w:p>
    <w:p w14:paraId="17414B09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color w:val="000000"/>
          <w:sz w:val="22"/>
          <w:szCs w:val="22"/>
        </w:rPr>
        <w:t>(Notary Signature)</w:t>
      </w:r>
    </w:p>
    <w:p w14:paraId="3EE85E67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color w:val="000000"/>
          <w:sz w:val="22"/>
          <w:szCs w:val="22"/>
        </w:rPr>
      </w:pPr>
    </w:p>
    <w:p w14:paraId="737A6FDB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color w:val="000000"/>
          <w:sz w:val="22"/>
          <w:szCs w:val="22"/>
        </w:rPr>
      </w:pPr>
    </w:p>
    <w:p w14:paraId="3B22079D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sz w:val="22"/>
          <w:szCs w:val="22"/>
        </w:rPr>
        <w:t>____________________</w:t>
      </w:r>
      <w:r w:rsidRPr="000A12F1">
        <w:rPr>
          <w:rFonts w:ascii="Lato" w:hAnsi="Lato" w:cs="Times New Roman"/>
          <w:color w:val="000000"/>
          <w:sz w:val="22"/>
          <w:szCs w:val="22"/>
        </w:rPr>
        <w:tab/>
      </w:r>
      <w:r w:rsidRPr="000A12F1">
        <w:rPr>
          <w:rFonts w:ascii="Lato" w:hAnsi="Lato" w:cs="Times New Roman"/>
          <w:color w:val="000000"/>
          <w:sz w:val="22"/>
          <w:szCs w:val="22"/>
        </w:rPr>
        <w:tab/>
        <w:t>My Commission Expires: ___________________</w:t>
      </w:r>
    </w:p>
    <w:p w14:paraId="238AF0F9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color w:val="000000"/>
          <w:sz w:val="22"/>
          <w:szCs w:val="22"/>
        </w:rPr>
        <w:t>(Print Name)</w:t>
      </w:r>
      <w:r w:rsidRPr="000A12F1">
        <w:rPr>
          <w:rFonts w:ascii="Lato" w:hAnsi="Lato" w:cs="Times New Roman"/>
          <w:color w:val="000000"/>
          <w:sz w:val="22"/>
          <w:szCs w:val="22"/>
        </w:rPr>
        <w:tab/>
      </w:r>
      <w:r w:rsidRPr="000A12F1">
        <w:rPr>
          <w:rFonts w:ascii="Lato" w:hAnsi="Lato" w:cs="Times New Roman"/>
          <w:color w:val="000000"/>
          <w:sz w:val="22"/>
          <w:szCs w:val="22"/>
        </w:rPr>
        <w:tab/>
      </w:r>
    </w:p>
    <w:p w14:paraId="244B3941" w14:textId="77777777" w:rsidR="000035D3" w:rsidRPr="000A12F1" w:rsidRDefault="000035D3" w:rsidP="000035D3">
      <w:pPr>
        <w:widowControl w:val="0"/>
        <w:autoSpaceDE w:val="0"/>
        <w:autoSpaceDN w:val="0"/>
        <w:adjustRightInd w:val="0"/>
        <w:rPr>
          <w:rFonts w:ascii="Lato" w:hAnsi="Lato" w:cs="Times New Roman"/>
          <w:color w:val="000000"/>
          <w:sz w:val="22"/>
          <w:szCs w:val="22"/>
        </w:rPr>
      </w:pPr>
      <w:r w:rsidRPr="000A12F1">
        <w:rPr>
          <w:rFonts w:ascii="Lato" w:hAnsi="Lato" w:cs="Times New Roman"/>
          <w:color w:val="000000"/>
          <w:sz w:val="22"/>
          <w:szCs w:val="22"/>
        </w:rPr>
        <w:t xml:space="preserve">                                                      (seal)</w:t>
      </w:r>
    </w:p>
    <w:p w14:paraId="74E04050" w14:textId="77777777" w:rsidR="000035D3" w:rsidRPr="000A12F1" w:rsidRDefault="000035D3" w:rsidP="000035D3">
      <w:pPr>
        <w:spacing w:line="480" w:lineRule="auto"/>
        <w:rPr>
          <w:rFonts w:ascii="Lato" w:hAnsi="Lato" w:cs="Times New Roman"/>
          <w:b/>
          <w:sz w:val="22"/>
          <w:szCs w:val="22"/>
        </w:rPr>
      </w:pPr>
    </w:p>
    <w:sectPr w:rsidR="000035D3" w:rsidRPr="000A12F1" w:rsidSect="00A24D4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7360B" w14:textId="77777777" w:rsidR="00CA3C3F" w:rsidRDefault="00CA3C3F" w:rsidP="0096685D">
      <w:r>
        <w:separator/>
      </w:r>
    </w:p>
  </w:endnote>
  <w:endnote w:type="continuationSeparator" w:id="0">
    <w:p w14:paraId="5C614825" w14:textId="77777777" w:rsidR="00CA3C3F" w:rsidRDefault="00CA3C3F" w:rsidP="00966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D2460" w14:textId="77777777" w:rsidR="0096685D" w:rsidRPr="00D63933" w:rsidRDefault="0096685D" w:rsidP="0096685D">
    <w:pPr>
      <w:pStyle w:val="Footer"/>
      <w:framePr w:w="1941" w:wrap="none" w:vAnchor="text" w:hAnchor="page" w:x="9221" w:y="128"/>
      <w:jc w:val="right"/>
      <w:rPr>
        <w:rStyle w:val="PageNumber"/>
        <w:rFonts w:ascii="Arial" w:hAnsi="Arial" w:cs="Arial"/>
        <w:sz w:val="20"/>
        <w:szCs w:val="20"/>
      </w:rPr>
    </w:pPr>
    <w:r w:rsidRPr="00D63933">
      <w:rPr>
        <w:rStyle w:val="PageNumber"/>
        <w:rFonts w:ascii="Arial" w:hAnsi="Arial" w:cs="Arial"/>
        <w:sz w:val="20"/>
        <w:szCs w:val="20"/>
      </w:rPr>
      <w:t xml:space="preserve">Page </w:t>
    </w:r>
    <w:sdt>
      <w:sdtPr>
        <w:rPr>
          <w:rStyle w:val="PageNumber"/>
          <w:rFonts w:ascii="Arial" w:hAnsi="Arial" w:cs="Arial"/>
          <w:sz w:val="20"/>
          <w:szCs w:val="20"/>
        </w:rPr>
        <w:id w:val="-170787122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E1534F" w:rsidRPr="00D63933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="00E1534F" w:rsidRPr="00D63933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133F34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="00E1534F" w:rsidRPr="00D63933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t xml:space="preserve"> of </w:t>
        </w:r>
        <w:r w:rsidR="00CA3C3F">
          <w:fldChar w:fldCharType="begin"/>
        </w:r>
        <w:r w:rsidR="00CA3C3F">
          <w:instrText xml:space="preserve"> NUMPAGES  \* MERGEFORMAT </w:instrText>
        </w:r>
        <w:r w:rsidR="00CA3C3F">
          <w:fldChar w:fldCharType="separate"/>
        </w:r>
        <w:r w:rsidR="00133F34">
          <w:rPr>
            <w:rStyle w:val="PageNumber"/>
            <w:rFonts w:ascii="Arial" w:hAnsi="Arial" w:cs="Arial"/>
            <w:noProof/>
            <w:sz w:val="20"/>
            <w:szCs w:val="20"/>
          </w:rPr>
          <w:t>3</w:t>
        </w:r>
        <w:r w:rsidR="00CA3C3F">
          <w:rPr>
            <w:rStyle w:val="PageNumber"/>
            <w:rFonts w:ascii="Arial" w:hAnsi="Arial" w:cs="Arial"/>
            <w:noProof/>
            <w:sz w:val="20"/>
            <w:szCs w:val="20"/>
          </w:rPr>
          <w:fldChar w:fldCharType="end"/>
        </w:r>
      </w:sdtContent>
    </w:sdt>
  </w:p>
  <w:p w14:paraId="37994F4B" w14:textId="77777777" w:rsidR="0096685D" w:rsidRPr="0096685D" w:rsidRDefault="0096685D" w:rsidP="0096685D">
    <w:pPr>
      <w:pStyle w:val="Footer"/>
      <w:tabs>
        <w:tab w:val="clear" w:pos="4680"/>
        <w:tab w:val="clear" w:pos="9360"/>
        <w:tab w:val="left" w:pos="860"/>
        <w:tab w:val="left" w:pos="2460"/>
        <w:tab w:val="left" w:pos="6180"/>
      </w:tabs>
      <w:ind w:right="360"/>
      <w:rPr>
        <w:rFonts w:ascii="Arial" w:hAnsi="Arial" w:cs="Arial"/>
        <w:sz w:val="20"/>
        <w:szCs w:val="20"/>
      </w:rPr>
    </w:pPr>
    <w:r w:rsidRPr="0096685D">
      <w:rPr>
        <w:rFonts w:ascii="Arial" w:hAnsi="Arial" w:cs="Arial"/>
        <w:sz w:val="20"/>
        <w:szCs w:val="20"/>
      </w:rPr>
      <w:tab/>
    </w:r>
    <w:r w:rsidRPr="0096685D">
      <w:rPr>
        <w:rFonts w:ascii="Arial" w:hAnsi="Arial" w:cs="Arial"/>
        <w:sz w:val="20"/>
        <w:szCs w:val="20"/>
      </w:rPr>
      <w:tab/>
    </w:r>
    <w:r w:rsidRPr="0096685D"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3A78B" w14:textId="77777777" w:rsidR="00CA3C3F" w:rsidRDefault="00CA3C3F" w:rsidP="0096685D">
      <w:r>
        <w:separator/>
      </w:r>
    </w:p>
  </w:footnote>
  <w:footnote w:type="continuationSeparator" w:id="0">
    <w:p w14:paraId="168F7C28" w14:textId="77777777" w:rsidR="00CA3C3F" w:rsidRDefault="00CA3C3F" w:rsidP="00966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B2F58"/>
    <w:multiLevelType w:val="hybridMultilevel"/>
    <w:tmpl w:val="DEF87B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D4317"/>
    <w:multiLevelType w:val="hybridMultilevel"/>
    <w:tmpl w:val="2CEA55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ExNTcwMTA3MjZW0lEKTi0uzszPAykwrAUAaLJDLCwAAAA="/>
  </w:docVars>
  <w:rsids>
    <w:rsidRoot w:val="00AA361B"/>
    <w:rsid w:val="000035D3"/>
    <w:rsid w:val="000315B4"/>
    <w:rsid w:val="000A12F1"/>
    <w:rsid w:val="00133F34"/>
    <w:rsid w:val="005C1339"/>
    <w:rsid w:val="00710FF7"/>
    <w:rsid w:val="0096685D"/>
    <w:rsid w:val="00990209"/>
    <w:rsid w:val="009A256C"/>
    <w:rsid w:val="009E1F87"/>
    <w:rsid w:val="00A066D0"/>
    <w:rsid w:val="00A24D46"/>
    <w:rsid w:val="00AA361B"/>
    <w:rsid w:val="00C349D7"/>
    <w:rsid w:val="00CA3C3F"/>
    <w:rsid w:val="00DC40DD"/>
    <w:rsid w:val="00E153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8D917"/>
  <w15:docId w15:val="{FAD71BF4-6162-448B-9834-DD81868D2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3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36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68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85D"/>
  </w:style>
  <w:style w:type="paragraph" w:styleId="Footer">
    <w:name w:val="footer"/>
    <w:basedOn w:val="Normal"/>
    <w:link w:val="FooterChar"/>
    <w:uiPriority w:val="99"/>
    <w:unhideWhenUsed/>
    <w:rsid w:val="009668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685D"/>
  </w:style>
  <w:style w:type="character" w:styleId="Hyperlink">
    <w:name w:val="Hyperlink"/>
    <w:basedOn w:val="DefaultParagraphFont"/>
    <w:uiPriority w:val="99"/>
    <w:unhideWhenUsed/>
    <w:rsid w:val="0096685D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96685D"/>
  </w:style>
  <w:style w:type="paragraph" w:styleId="BalloonText">
    <w:name w:val="Balloon Text"/>
    <w:basedOn w:val="Normal"/>
    <w:link w:val="BalloonTextChar"/>
    <w:uiPriority w:val="99"/>
    <w:semiHidden/>
    <w:unhideWhenUsed/>
    <w:rsid w:val="00133F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F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stock Bill of Sale</dc:title>
  <dc:subject/>
  <dc:creator>eForms</dc:creator>
  <cp:keywords/>
  <dc:description/>
  <cp:lastModifiedBy>Ammar Shah</cp:lastModifiedBy>
  <cp:revision>5</cp:revision>
  <dcterms:created xsi:type="dcterms:W3CDTF">2016-03-28T14:37:00Z</dcterms:created>
  <dcterms:modified xsi:type="dcterms:W3CDTF">2021-04-30T06:03:00Z</dcterms:modified>
  <cp:category/>
</cp:coreProperties>
</file>